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743AE" w14:textId="77777777" w:rsidR="00937149" w:rsidRPr="003648E9" w:rsidRDefault="00D55609">
      <w:pPr>
        <w:pStyle w:val="Title"/>
      </w:pPr>
      <w:r w:rsidRPr="003648E9">
        <w:t>Report for Students’ GPA Alignment between Canvas and Registrar in 2021-2022 Academic Year</w:t>
      </w:r>
    </w:p>
    <w:p w14:paraId="6D7C5415" w14:textId="77777777" w:rsidR="00937149" w:rsidRPr="003648E9" w:rsidRDefault="00D55609">
      <w:pPr>
        <w:pStyle w:val="Author"/>
        <w:rPr>
          <w:color w:val="000000" w:themeColor="text1"/>
        </w:rPr>
      </w:pPr>
      <w:r w:rsidRPr="003648E9">
        <w:rPr>
          <w:color w:val="000000" w:themeColor="text1"/>
        </w:rPr>
        <w:t>Office of Institutional Research</w:t>
      </w:r>
    </w:p>
    <w:p w14:paraId="55B29CCB" w14:textId="77777777" w:rsidR="00937149" w:rsidRPr="003648E9" w:rsidRDefault="00D55609" w:rsidP="003648E9">
      <w:pPr>
        <w:pStyle w:val="Date"/>
      </w:pPr>
      <w:r w:rsidRPr="003648E9">
        <w:t>2022-08-18</w:t>
      </w:r>
    </w:p>
    <w:p w14:paraId="4035F8A1" w14:textId="77777777" w:rsidR="00937149" w:rsidRPr="003648E9" w:rsidRDefault="00D55609" w:rsidP="003648E9">
      <w:pPr>
        <w:pStyle w:val="Heading1"/>
      </w:pPr>
      <w:bookmarkStart w:id="0" w:name="executive-summary"/>
      <w:r w:rsidRPr="003648E9">
        <w:t>Executive Summary</w:t>
      </w:r>
    </w:p>
    <w:p w14:paraId="42A02DBF" w14:textId="26C154C6" w:rsidR="006C4817" w:rsidRPr="003648E9" w:rsidRDefault="006C4817" w:rsidP="003648E9">
      <w:pPr>
        <w:pStyle w:val="FirstParagraph"/>
      </w:pPr>
      <w:r w:rsidRPr="003648E9">
        <w:t>The Grades page on Canvas is one of its most-used features. Up to date grade reporting in Canvas helps students monitor and take responsibility for their progress in a course. In addition, grades entered in Canvas are shared with advisors through Starfish. This report describes the relatively high level of accuracy of final grades recorded in Canvas.</w:t>
      </w:r>
    </w:p>
    <w:p w14:paraId="71900D01" w14:textId="3F182012" w:rsidR="00937149" w:rsidRPr="003648E9" w:rsidRDefault="00D55609" w:rsidP="003648E9">
      <w:pPr>
        <w:pStyle w:val="FirstParagraph"/>
      </w:pPr>
      <w:r w:rsidRPr="003648E9">
        <w:t xml:space="preserve">In Summer 2022, the Institutional Research (IR) Office collaborated with the Teaching and Learning Center (TLC) to compare grade consistency between two systems – Canvas </w:t>
      </w:r>
      <w:r w:rsidRPr="003648E9">
        <w:rPr>
          <w:rStyle w:val="FootnoteReference"/>
        </w:rPr>
        <w:footnoteReference w:id="1"/>
      </w:r>
      <w:r w:rsidRPr="003648E9">
        <w:t xml:space="preserve"> and the Registrar’s Office </w:t>
      </w:r>
      <w:r w:rsidRPr="003648E9">
        <w:rPr>
          <w:rStyle w:val="FootnoteReference"/>
        </w:rPr>
        <w:footnoteReference w:id="2"/>
      </w:r>
      <w:r w:rsidRPr="003648E9">
        <w:t>.</w:t>
      </w:r>
    </w:p>
    <w:p w14:paraId="3E4FDB5F" w14:textId="34431A82" w:rsidR="00937149" w:rsidRPr="003648E9" w:rsidRDefault="00D55609" w:rsidP="003648E9">
      <w:pPr>
        <w:pStyle w:val="BodyText"/>
      </w:pPr>
      <w:r w:rsidRPr="003648E9">
        <w:t xml:space="preserve">We examined 15116 </w:t>
      </w:r>
      <w:r w:rsidR="00CF7C38" w:rsidRPr="003648E9">
        <w:t xml:space="preserve">final </w:t>
      </w:r>
      <w:r w:rsidRPr="003648E9">
        <w:t xml:space="preserve">grades which </w:t>
      </w:r>
      <w:r w:rsidR="00CF7C38" w:rsidRPr="003648E9">
        <w:t>were in the</w:t>
      </w:r>
      <w:r w:rsidRPr="003648E9">
        <w:t xml:space="preserve"> range from 0-110 in Canvas and ha</w:t>
      </w:r>
      <w:r w:rsidR="00CF7C38" w:rsidRPr="003648E9">
        <w:t>d</w:t>
      </w:r>
      <w:r w:rsidRPr="003648E9">
        <w:t xml:space="preserve"> a match in Registrar’s GPA systems. </w:t>
      </w:r>
      <w:r w:rsidRPr="003648E9">
        <w:rPr>
          <w:rStyle w:val="FootnoteReference"/>
        </w:rPr>
        <w:footnoteReference w:id="3"/>
      </w:r>
      <w:r w:rsidRPr="003648E9">
        <w:t xml:space="preserve"> We explored the following research questions: 1) How consistent are grades between Canvas and Registrar’s Office for undergraduate and graduate courses? 2) How </w:t>
      </w:r>
      <w:r w:rsidR="00CF7C38" w:rsidRPr="003648E9">
        <w:t xml:space="preserve">does </w:t>
      </w:r>
      <w:r w:rsidRPr="003648E9">
        <w:t>grade consistency in undergraduate and graduate courses vary by school, semester and session, and year? The main findings are:</w:t>
      </w:r>
    </w:p>
    <w:p w14:paraId="189F96AB" w14:textId="77777777" w:rsidR="00937149" w:rsidRPr="003648E9" w:rsidRDefault="00D55609">
      <w:pPr>
        <w:numPr>
          <w:ilvl w:val="0"/>
          <w:numId w:val="2"/>
        </w:numPr>
        <w:rPr>
          <w:color w:val="000000" w:themeColor="text1"/>
        </w:rPr>
      </w:pPr>
      <w:r w:rsidRPr="003648E9">
        <w:rPr>
          <w:color w:val="000000" w:themeColor="text1"/>
        </w:rPr>
        <w:t>Many courses’ grades (GPA) are 3.7 and 4.0 in both Registrar and Canvas for undergraduate and graduate courses. However, graduate courses have 20% more 4.0 GPA than undergraduate courses.</w:t>
      </w:r>
    </w:p>
    <w:p w14:paraId="3D63D8B7" w14:textId="19D20928" w:rsidR="00937149" w:rsidRPr="003648E9" w:rsidRDefault="00D55609">
      <w:pPr>
        <w:numPr>
          <w:ilvl w:val="0"/>
          <w:numId w:val="2"/>
        </w:numPr>
        <w:rPr>
          <w:color w:val="000000" w:themeColor="text1"/>
        </w:rPr>
      </w:pPr>
      <w:r w:rsidRPr="003648E9">
        <w:rPr>
          <w:color w:val="000000" w:themeColor="text1"/>
        </w:rPr>
        <w:t>85% of graduate and 71% of undergraduate courses</w:t>
      </w:r>
      <w:r w:rsidR="00CF7C38" w:rsidRPr="003648E9">
        <w:rPr>
          <w:color w:val="000000" w:themeColor="text1"/>
        </w:rPr>
        <w:t>’</w:t>
      </w:r>
      <w:r w:rsidRPr="003648E9">
        <w:rPr>
          <w:color w:val="000000" w:themeColor="text1"/>
        </w:rPr>
        <w:t xml:space="preserve"> grades matched exactly. Only 4% of graduate and 2% of undergraduate courses’ grades have a significant difference (more than 1.0 GPA difference) between Registrar and Canvas.</w:t>
      </w:r>
    </w:p>
    <w:p w14:paraId="3A7DBFF8" w14:textId="77777777" w:rsidR="00937149" w:rsidRPr="003648E9" w:rsidRDefault="00D55609">
      <w:pPr>
        <w:numPr>
          <w:ilvl w:val="0"/>
          <w:numId w:val="2"/>
        </w:numPr>
        <w:rPr>
          <w:color w:val="000000" w:themeColor="text1"/>
        </w:rPr>
      </w:pPr>
      <w:r w:rsidRPr="003648E9">
        <w:rPr>
          <w:color w:val="000000" w:themeColor="text1"/>
        </w:rPr>
        <w:lastRenderedPageBreak/>
        <w:t>Courses in Lasell Works and the Honors Program had over 90% grade consistency. Courses in multidisciplinary studies have the lowest percentage (55%) exact match.</w:t>
      </w:r>
    </w:p>
    <w:p w14:paraId="053A5E9F" w14:textId="3F5A3976" w:rsidR="00937149" w:rsidRPr="003648E9" w:rsidRDefault="00D55609">
      <w:pPr>
        <w:numPr>
          <w:ilvl w:val="0"/>
          <w:numId w:val="2"/>
        </w:numPr>
        <w:rPr>
          <w:color w:val="000000" w:themeColor="text1"/>
        </w:rPr>
      </w:pPr>
      <w:r w:rsidRPr="003648E9">
        <w:rPr>
          <w:color w:val="000000" w:themeColor="text1"/>
        </w:rPr>
        <w:t>In 2021 Summer, session 2 perform</w:t>
      </w:r>
      <w:r w:rsidR="00CF7C38" w:rsidRPr="003648E9">
        <w:rPr>
          <w:color w:val="000000" w:themeColor="text1"/>
        </w:rPr>
        <w:t>ed</w:t>
      </w:r>
      <w:r w:rsidRPr="003648E9">
        <w:rPr>
          <w:color w:val="000000" w:themeColor="text1"/>
        </w:rPr>
        <w:t xml:space="preserve"> the worst (64% for undergraduate courses and 79% for undergraduate courses). However, in 2021 Fall and 2022 Spring, session 2 perform</w:t>
      </w:r>
      <w:r w:rsidR="00CF7C38" w:rsidRPr="003648E9">
        <w:rPr>
          <w:color w:val="000000" w:themeColor="text1"/>
        </w:rPr>
        <w:t>ed</w:t>
      </w:r>
      <w:r w:rsidRPr="003648E9">
        <w:rPr>
          <w:color w:val="000000" w:themeColor="text1"/>
        </w:rPr>
        <w:t xml:space="preserve"> the best (above 90% for both undergraduate and graduate courses). Undergraduate courses have the least grade consistency (around 70%) in main sessions in 2021 Fall and 2022 Spring.</w:t>
      </w:r>
    </w:p>
    <w:p w14:paraId="2B4C9EDA" w14:textId="77777777" w:rsidR="00937149" w:rsidRPr="003648E9" w:rsidRDefault="00D55609">
      <w:pPr>
        <w:numPr>
          <w:ilvl w:val="0"/>
          <w:numId w:val="2"/>
        </w:numPr>
        <w:rPr>
          <w:color w:val="000000" w:themeColor="text1"/>
        </w:rPr>
      </w:pPr>
      <w:r w:rsidRPr="003648E9">
        <w:rPr>
          <w:color w:val="000000" w:themeColor="text1"/>
        </w:rPr>
        <w:t>Graduate courses’ grade consistency in 2021 Fall and 2022 Spring is above 80%, which is almost 10% higher than previous years (data date back to 2018 Spring).</w:t>
      </w:r>
    </w:p>
    <w:p w14:paraId="3576E7AA" w14:textId="77777777" w:rsidR="00937149" w:rsidRPr="003648E9" w:rsidRDefault="00D55609" w:rsidP="003648E9">
      <w:pPr>
        <w:pStyle w:val="Heading1"/>
      </w:pPr>
      <w:bookmarkStart w:id="1" w:name="patterns-of-grades-distribution"/>
      <w:bookmarkEnd w:id="0"/>
      <w:r w:rsidRPr="003648E9">
        <w:t>Patterns of grades distribution</w:t>
      </w:r>
    </w:p>
    <w:p w14:paraId="2DA22FC3" w14:textId="77777777" w:rsidR="00937149" w:rsidRPr="003648E9" w:rsidRDefault="00D55609">
      <w:pPr>
        <w:pStyle w:val="CaptionedFigure"/>
        <w:rPr>
          <w:color w:val="000000" w:themeColor="text1"/>
        </w:rPr>
      </w:pPr>
      <w:r w:rsidRPr="003648E9">
        <w:rPr>
          <w:noProof/>
          <w:color w:val="000000" w:themeColor="text1"/>
        </w:rPr>
        <w:drawing>
          <wp:inline distT="0" distB="0" distL="0" distR="0" wp14:anchorId="3B19880A" wp14:editId="5D84AE70">
            <wp:extent cx="5334000" cy="2286000"/>
            <wp:effectExtent l="0" t="0" r="0" b="0"/>
            <wp:docPr id="25" name="Picture" descr="Similar Patterns of Canvas and Registrar Course GPA "/>
            <wp:cNvGraphicFramePr/>
            <a:graphic xmlns:a="http://schemas.openxmlformats.org/drawingml/2006/main">
              <a:graphicData uri="http://schemas.openxmlformats.org/drawingml/2006/picture">
                <pic:pic xmlns:pic="http://schemas.openxmlformats.org/drawingml/2006/picture">
                  <pic:nvPicPr>
                    <pic:cNvPr id="26" name="Picture" descr="report_grade_aligning_files/figure-docx/plot_stuprt-1.png"/>
                    <pic:cNvPicPr>
                      <a:picLocks noChangeAspect="1" noChangeArrowheads="1"/>
                    </pic:cNvPicPr>
                  </pic:nvPicPr>
                  <pic:blipFill>
                    <a:blip r:embed="rId10"/>
                    <a:stretch>
                      <a:fillRect/>
                    </a:stretch>
                  </pic:blipFill>
                  <pic:spPr bwMode="auto">
                    <a:xfrm>
                      <a:off x="0" y="0"/>
                      <a:ext cx="5334000" cy="2286000"/>
                    </a:xfrm>
                    <a:prstGeom prst="rect">
                      <a:avLst/>
                    </a:prstGeom>
                    <a:noFill/>
                    <a:ln w="9525">
                      <a:noFill/>
                      <a:headEnd/>
                      <a:tailEnd/>
                    </a:ln>
                  </pic:spPr>
                </pic:pic>
              </a:graphicData>
            </a:graphic>
          </wp:inline>
        </w:drawing>
      </w:r>
    </w:p>
    <w:p w14:paraId="420F1EDC" w14:textId="18CE1233" w:rsidR="00937149" w:rsidRPr="003648E9" w:rsidRDefault="00CF7C38">
      <w:pPr>
        <w:pStyle w:val="ImageCaption"/>
        <w:rPr>
          <w:color w:val="000000" w:themeColor="text1"/>
        </w:rPr>
      </w:pPr>
      <w:r w:rsidRPr="003648E9">
        <w:rPr>
          <w:color w:val="000000" w:themeColor="text1"/>
        </w:rPr>
        <w:t xml:space="preserve">Figure 1: </w:t>
      </w:r>
      <w:r w:rsidR="00D55609" w:rsidRPr="003648E9">
        <w:rPr>
          <w:color w:val="000000" w:themeColor="text1"/>
        </w:rPr>
        <w:t xml:space="preserve">Similar Patterns of Canvas and Registrar Course GPA </w:t>
      </w:r>
    </w:p>
    <w:p w14:paraId="591FC1A6" w14:textId="6D9F1627" w:rsidR="00937149" w:rsidRPr="003648E9" w:rsidRDefault="00D55609" w:rsidP="003648E9">
      <w:pPr>
        <w:pStyle w:val="BodyText"/>
      </w:pPr>
      <w:r w:rsidRPr="003648E9">
        <w:t xml:space="preserve">As shown in Figure </w:t>
      </w:r>
      <w:r w:rsidR="00CF7C38" w:rsidRPr="003648E9">
        <w:t>1</w:t>
      </w:r>
      <w:r w:rsidRPr="003648E9">
        <w:t>, the Registrar and Canvas systems have similar patterns of GPA distribution. In both systems, grades are concentrated towards the higher GPA (i.e., 3.7 and 4.0) and the number of grades decrease towards lower GPA. However, for 4.0 GPA, there are 20% less undergraduate course grades (n=11611) than graduate course grades</w:t>
      </w:r>
      <w:r w:rsidR="00CF7C38" w:rsidRPr="003648E9">
        <w:t xml:space="preserve"> </w:t>
      </w:r>
      <w:r w:rsidRPr="003648E9">
        <w:t xml:space="preserve">(n=3505). </w:t>
      </w:r>
      <w:r w:rsidRPr="003648E9">
        <w:rPr>
          <w:rStyle w:val="FootnoteReference"/>
        </w:rPr>
        <w:footnoteReference w:id="4"/>
      </w:r>
    </w:p>
    <w:p w14:paraId="3254F471" w14:textId="77777777" w:rsidR="00937149" w:rsidRPr="003648E9" w:rsidRDefault="00D55609" w:rsidP="003648E9">
      <w:pPr>
        <w:pStyle w:val="Heading1"/>
      </w:pPr>
      <w:bookmarkStart w:id="2" w:name="overall-grade-consistency"/>
      <w:bookmarkEnd w:id="1"/>
      <w:r w:rsidRPr="003648E9">
        <w:lastRenderedPageBreak/>
        <w:t>Overall grade consistency</w:t>
      </w:r>
    </w:p>
    <w:p w14:paraId="0032658D" w14:textId="77777777" w:rsidR="00937149" w:rsidRPr="003648E9" w:rsidRDefault="00D55609">
      <w:pPr>
        <w:pStyle w:val="CaptionedFigure"/>
        <w:rPr>
          <w:color w:val="000000" w:themeColor="text1"/>
        </w:rPr>
      </w:pPr>
      <w:r w:rsidRPr="003648E9">
        <w:rPr>
          <w:noProof/>
          <w:color w:val="000000" w:themeColor="text1"/>
        </w:rPr>
        <w:drawing>
          <wp:inline distT="0" distB="0" distL="0" distR="0" wp14:anchorId="4624F17A" wp14:editId="1250B9A7">
            <wp:extent cx="5334000" cy="2667000"/>
            <wp:effectExtent l="0" t="0" r="0" b="0"/>
            <wp:docPr id="30" name="Picture" descr="Difference between Canvas and Registrar Course GPA "/>
            <wp:cNvGraphicFramePr/>
            <a:graphic xmlns:a="http://schemas.openxmlformats.org/drawingml/2006/main">
              <a:graphicData uri="http://schemas.openxmlformats.org/drawingml/2006/picture">
                <pic:pic xmlns:pic="http://schemas.openxmlformats.org/drawingml/2006/picture">
                  <pic:nvPicPr>
                    <pic:cNvPr id="31" name="Picture" descr="report_grade_aligning_files/figure-docx/mapping%20GPA-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286E852D" w14:textId="4FC9F7DF" w:rsidR="00937149" w:rsidRPr="003648E9" w:rsidRDefault="00CF7C38">
      <w:pPr>
        <w:pStyle w:val="ImageCaption"/>
        <w:rPr>
          <w:color w:val="000000" w:themeColor="text1"/>
        </w:rPr>
      </w:pPr>
      <w:r w:rsidRPr="003648E9">
        <w:rPr>
          <w:color w:val="000000" w:themeColor="text1"/>
        </w:rPr>
        <w:t xml:space="preserve">Figure 2: </w:t>
      </w:r>
      <w:r w:rsidR="00D55609" w:rsidRPr="003648E9">
        <w:rPr>
          <w:color w:val="000000" w:themeColor="text1"/>
        </w:rPr>
        <w:t xml:space="preserve">Difference between Canvas and Registrar Course GPA </w:t>
      </w:r>
    </w:p>
    <w:p w14:paraId="32F7D69B" w14:textId="670CB595" w:rsidR="00937149" w:rsidRPr="003648E9" w:rsidRDefault="00D55609" w:rsidP="003648E9">
      <w:pPr>
        <w:pStyle w:val="BodyText"/>
      </w:pPr>
      <w:r w:rsidRPr="003648E9">
        <w:t xml:space="preserve">As shown in Figure </w:t>
      </w:r>
      <w:r w:rsidR="00CF7C38" w:rsidRPr="003648E9">
        <w:t>2</w:t>
      </w:r>
      <w:r w:rsidRPr="003648E9">
        <w:t xml:space="preserve">, more courses have higher grades in Registrar than in Canvas (we have more red dots above the yellow line than below the line). For undergraduate </w:t>
      </w:r>
      <w:r w:rsidR="00CF7C38" w:rsidRPr="003648E9">
        <w:t>grade</w:t>
      </w:r>
      <w:r w:rsidRPr="003648E9">
        <w:t>s (n=11611), grades spread across different GPAs. For graduate</w:t>
      </w:r>
      <w:r w:rsidR="00CF7C38" w:rsidRPr="003648E9">
        <w:t xml:space="preserve"> grades </w:t>
      </w:r>
      <w:r w:rsidRPr="003648E9">
        <w:t xml:space="preserve">(n=3505), grades concentrated on 2.7 or higher. The trend line (red line) of undergraduate course grade is closer to the exact match lines (yellow line) towards the 3.7 GPA. The trend line (red line) of graduate course grade almost overlaps with the exact match trend line (yellow line) </w:t>
      </w:r>
      <w:r w:rsidR="00CF7C38" w:rsidRPr="003648E9">
        <w:t>for</w:t>
      </w:r>
      <w:r w:rsidRPr="003648E9">
        <w:t xml:space="preserve"> 2.7 GPA and higher GPAs.</w:t>
      </w:r>
    </w:p>
    <w:p w14:paraId="68F0D691" w14:textId="77777777" w:rsidR="00937149" w:rsidRPr="003648E9" w:rsidRDefault="00D55609">
      <w:pPr>
        <w:pStyle w:val="CaptionedFigure"/>
        <w:rPr>
          <w:color w:val="000000" w:themeColor="text1"/>
        </w:rPr>
      </w:pPr>
      <w:r w:rsidRPr="003648E9">
        <w:rPr>
          <w:noProof/>
          <w:color w:val="000000" w:themeColor="text1"/>
        </w:rPr>
        <w:drawing>
          <wp:inline distT="0" distB="0" distL="0" distR="0" wp14:anchorId="3DEEF776" wp14:editId="139841C3">
            <wp:extent cx="5334000" cy="762000"/>
            <wp:effectExtent l="0" t="0" r="0" b="0"/>
            <wp:docPr id="33" name="Picture" descr="Percentage of Grade Consistency "/>
            <wp:cNvGraphicFramePr/>
            <a:graphic xmlns:a="http://schemas.openxmlformats.org/drawingml/2006/main">
              <a:graphicData uri="http://schemas.openxmlformats.org/drawingml/2006/picture">
                <pic:pic xmlns:pic="http://schemas.openxmlformats.org/drawingml/2006/picture">
                  <pic:nvPicPr>
                    <pic:cNvPr id="34" name="Picture" descr="report_grade_aligning_files/figure-docx/plot%20GPA%20difference-1.png"/>
                    <pic:cNvPicPr>
                      <a:picLocks noChangeAspect="1" noChangeArrowheads="1"/>
                    </pic:cNvPicPr>
                  </pic:nvPicPr>
                  <pic:blipFill>
                    <a:blip r:embed="rId12"/>
                    <a:stretch>
                      <a:fillRect/>
                    </a:stretch>
                  </pic:blipFill>
                  <pic:spPr bwMode="auto">
                    <a:xfrm>
                      <a:off x="0" y="0"/>
                      <a:ext cx="5334000" cy="762000"/>
                    </a:xfrm>
                    <a:prstGeom prst="rect">
                      <a:avLst/>
                    </a:prstGeom>
                    <a:noFill/>
                    <a:ln w="9525">
                      <a:noFill/>
                      <a:headEnd/>
                      <a:tailEnd/>
                    </a:ln>
                  </pic:spPr>
                </pic:pic>
              </a:graphicData>
            </a:graphic>
          </wp:inline>
        </w:drawing>
      </w:r>
    </w:p>
    <w:p w14:paraId="7A6465D8" w14:textId="3801CBFD" w:rsidR="00937149" w:rsidRPr="003648E9" w:rsidRDefault="00CF7C38">
      <w:pPr>
        <w:pStyle w:val="ImageCaption"/>
        <w:rPr>
          <w:color w:val="000000" w:themeColor="text1"/>
        </w:rPr>
      </w:pPr>
      <w:r w:rsidRPr="003648E9">
        <w:rPr>
          <w:color w:val="000000" w:themeColor="text1"/>
        </w:rPr>
        <w:t xml:space="preserve">Figure 3: </w:t>
      </w:r>
      <w:r w:rsidR="00D55609" w:rsidRPr="003648E9">
        <w:rPr>
          <w:color w:val="000000" w:themeColor="text1"/>
        </w:rPr>
        <w:t xml:space="preserve">Percentage of Grade Consistency </w:t>
      </w:r>
    </w:p>
    <w:p w14:paraId="78A40241" w14:textId="525220B3" w:rsidR="00937149" w:rsidRPr="003648E9" w:rsidRDefault="00D55609" w:rsidP="003648E9">
      <w:pPr>
        <w:pStyle w:val="BodyText"/>
      </w:pPr>
      <w:r w:rsidRPr="003648E9">
        <w:t xml:space="preserve">As shown in Figure </w:t>
      </w:r>
      <w:r w:rsidR="00CF7C38" w:rsidRPr="003648E9">
        <w:t>3</w:t>
      </w:r>
      <w:r w:rsidRPr="003648E9">
        <w:t xml:space="preserve">, 85% graduate </w:t>
      </w:r>
      <w:r w:rsidR="00CF7C38" w:rsidRPr="003648E9">
        <w:t>grades</w:t>
      </w:r>
      <w:r w:rsidRPr="003648E9">
        <w:t xml:space="preserve"> and 71% undergraduate </w:t>
      </w:r>
      <w:r w:rsidR="00CF7C38" w:rsidRPr="003648E9">
        <w:t>grades</w:t>
      </w:r>
      <w:r w:rsidRPr="003648E9">
        <w:t xml:space="preserve"> have exact match between Registrar’s Office and Canvas. Only 4% of undergraduate courses and 2% of graduate courses have significant differences (grade difference between the two systems are above 1.0). Graduate course grades ha</w:t>
      </w:r>
      <w:r w:rsidR="00CF7C38" w:rsidRPr="003648E9">
        <w:t>d</w:t>
      </w:r>
      <w:r w:rsidRPr="003648E9">
        <w:t xml:space="preserve"> 14% more exact match than undergraduate course grades.</w:t>
      </w:r>
    </w:p>
    <w:p w14:paraId="46F7824E" w14:textId="77777777" w:rsidR="00937149" w:rsidRPr="003648E9" w:rsidRDefault="00D55609" w:rsidP="003648E9">
      <w:pPr>
        <w:pStyle w:val="Heading1"/>
      </w:pPr>
      <w:bookmarkStart w:id="3" w:name="grade-consistency-by-school"/>
      <w:bookmarkEnd w:id="2"/>
      <w:r w:rsidRPr="003648E9">
        <w:lastRenderedPageBreak/>
        <w:t>Grade consistency by School</w:t>
      </w:r>
    </w:p>
    <w:p w14:paraId="204ECC92" w14:textId="77777777" w:rsidR="00937149" w:rsidRPr="003648E9" w:rsidRDefault="00D55609">
      <w:pPr>
        <w:pStyle w:val="CaptionedFigure"/>
        <w:rPr>
          <w:color w:val="000000" w:themeColor="text1"/>
        </w:rPr>
      </w:pPr>
      <w:r w:rsidRPr="003648E9">
        <w:rPr>
          <w:noProof/>
          <w:color w:val="000000" w:themeColor="text1"/>
        </w:rPr>
        <w:drawing>
          <wp:inline distT="0" distB="0" distL="0" distR="0" wp14:anchorId="531F8BCA" wp14:editId="7C4295D4">
            <wp:extent cx="5334000" cy="1905000"/>
            <wp:effectExtent l="0" t="0" r="0" b="0"/>
            <wp:docPr id="37" name="Picture" descr="Grade Consistency for Each School "/>
            <wp:cNvGraphicFramePr/>
            <a:graphic xmlns:a="http://schemas.openxmlformats.org/drawingml/2006/main">
              <a:graphicData uri="http://schemas.openxmlformats.org/drawingml/2006/picture">
                <pic:pic xmlns:pic="http://schemas.openxmlformats.org/drawingml/2006/picture">
                  <pic:nvPicPr>
                    <pic:cNvPr id="38" name="Picture" descr="report_grade_aligning_files/figure-docx/present%20school_bar-1.png"/>
                    <pic:cNvPicPr>
                      <a:picLocks noChangeAspect="1" noChangeArrowheads="1"/>
                    </pic:cNvPicPr>
                  </pic:nvPicPr>
                  <pic:blipFill>
                    <a:blip r:embed="rId13"/>
                    <a:stretch>
                      <a:fillRect/>
                    </a:stretch>
                  </pic:blipFill>
                  <pic:spPr bwMode="auto">
                    <a:xfrm>
                      <a:off x="0" y="0"/>
                      <a:ext cx="5334000" cy="1905000"/>
                    </a:xfrm>
                    <a:prstGeom prst="rect">
                      <a:avLst/>
                    </a:prstGeom>
                    <a:noFill/>
                    <a:ln w="9525">
                      <a:noFill/>
                      <a:headEnd/>
                      <a:tailEnd/>
                    </a:ln>
                  </pic:spPr>
                </pic:pic>
              </a:graphicData>
            </a:graphic>
          </wp:inline>
        </w:drawing>
      </w:r>
    </w:p>
    <w:p w14:paraId="0A0AB58A" w14:textId="6B1F573E" w:rsidR="00937149" w:rsidRPr="003648E9" w:rsidRDefault="00CF7C38">
      <w:pPr>
        <w:pStyle w:val="ImageCaption"/>
        <w:rPr>
          <w:color w:val="000000" w:themeColor="text1"/>
        </w:rPr>
      </w:pPr>
      <w:r w:rsidRPr="003648E9">
        <w:rPr>
          <w:color w:val="000000" w:themeColor="text1"/>
        </w:rPr>
        <w:t xml:space="preserve">Figure 4: </w:t>
      </w:r>
      <w:r w:rsidR="00D55609" w:rsidRPr="003648E9">
        <w:rPr>
          <w:color w:val="000000" w:themeColor="text1"/>
        </w:rPr>
        <w:t xml:space="preserve">Grade Consistency for Each School </w:t>
      </w:r>
    </w:p>
    <w:p w14:paraId="57E320F6" w14:textId="0B21CE22" w:rsidR="00937149" w:rsidRPr="003648E9" w:rsidRDefault="00D55609" w:rsidP="003648E9">
      <w:pPr>
        <w:pStyle w:val="BodyText"/>
      </w:pPr>
      <w:r w:rsidRPr="003648E9">
        <w:t xml:space="preserve">As shown in Figure </w:t>
      </w:r>
      <w:r w:rsidR="00CF7C38" w:rsidRPr="003648E9">
        <w:t>4</w:t>
      </w:r>
      <w:r w:rsidRPr="003648E9">
        <w:t xml:space="preserve">, School of Fashion (n=1101) has the </w:t>
      </w:r>
      <w:proofErr w:type="gramStart"/>
      <w:r w:rsidRPr="003648E9">
        <w:t>highest grade</w:t>
      </w:r>
      <w:proofErr w:type="gramEnd"/>
      <w:r w:rsidRPr="003648E9">
        <w:t xml:space="preserve"> consistency (i.e., 83% exact match). School of Business (n=4149), School of Health Sciences (n=2210), School of Humanities, Education, </w:t>
      </w:r>
      <w:proofErr w:type="gramStart"/>
      <w:r w:rsidRPr="003648E9">
        <w:t>Justice</w:t>
      </w:r>
      <w:proofErr w:type="gramEnd"/>
      <w:r w:rsidRPr="003648E9">
        <w:t xml:space="preserve"> and Social Sciences (n=3956), and School of Communication and the Arts (n=2228) are between 72%-76%.</w:t>
      </w:r>
    </w:p>
    <w:p w14:paraId="3F744F30" w14:textId="77777777" w:rsidR="00937149" w:rsidRPr="003648E9" w:rsidRDefault="00D55609">
      <w:pPr>
        <w:pStyle w:val="CaptionedFigure"/>
        <w:rPr>
          <w:color w:val="000000" w:themeColor="text1"/>
        </w:rPr>
      </w:pPr>
      <w:r w:rsidRPr="003648E9">
        <w:rPr>
          <w:noProof/>
          <w:color w:val="000000" w:themeColor="text1"/>
        </w:rPr>
        <w:drawing>
          <wp:inline distT="0" distB="0" distL="0" distR="0" wp14:anchorId="217AD0DE" wp14:editId="7FAB8905">
            <wp:extent cx="5334000" cy="1905000"/>
            <wp:effectExtent l="0" t="0" r="0" b="0"/>
            <wp:docPr id="40" name="Picture" descr="Grade Consistency in Non-School-Affiliated Programs "/>
            <wp:cNvGraphicFramePr/>
            <a:graphic xmlns:a="http://schemas.openxmlformats.org/drawingml/2006/main">
              <a:graphicData uri="http://schemas.openxmlformats.org/drawingml/2006/picture">
                <pic:pic xmlns:pic="http://schemas.openxmlformats.org/drawingml/2006/picture">
                  <pic:nvPicPr>
                    <pic:cNvPr id="41" name="Picture" descr="report_grade_aligning_files/figure-docx/show%20department%20bar-1.png"/>
                    <pic:cNvPicPr>
                      <a:picLocks noChangeAspect="1" noChangeArrowheads="1"/>
                    </pic:cNvPicPr>
                  </pic:nvPicPr>
                  <pic:blipFill>
                    <a:blip r:embed="rId14"/>
                    <a:stretch>
                      <a:fillRect/>
                    </a:stretch>
                  </pic:blipFill>
                  <pic:spPr bwMode="auto">
                    <a:xfrm>
                      <a:off x="0" y="0"/>
                      <a:ext cx="5334000" cy="1905000"/>
                    </a:xfrm>
                    <a:prstGeom prst="rect">
                      <a:avLst/>
                    </a:prstGeom>
                    <a:noFill/>
                    <a:ln w="9525">
                      <a:noFill/>
                      <a:headEnd/>
                      <a:tailEnd/>
                    </a:ln>
                  </pic:spPr>
                </pic:pic>
              </a:graphicData>
            </a:graphic>
          </wp:inline>
        </w:drawing>
      </w:r>
    </w:p>
    <w:p w14:paraId="6C0ECBC3" w14:textId="05593CC6" w:rsidR="00937149" w:rsidRPr="003648E9" w:rsidRDefault="00CF7C38">
      <w:pPr>
        <w:pStyle w:val="ImageCaption"/>
        <w:rPr>
          <w:color w:val="000000" w:themeColor="text1"/>
        </w:rPr>
      </w:pPr>
      <w:r w:rsidRPr="003648E9">
        <w:rPr>
          <w:color w:val="000000" w:themeColor="text1"/>
        </w:rPr>
        <w:t xml:space="preserve">Figure 5: </w:t>
      </w:r>
      <w:r w:rsidR="00D55609" w:rsidRPr="003648E9">
        <w:rPr>
          <w:color w:val="000000" w:themeColor="text1"/>
        </w:rPr>
        <w:t xml:space="preserve">Grade Consistency in Non-School-Affiliated Programs </w:t>
      </w:r>
    </w:p>
    <w:p w14:paraId="0EABE431" w14:textId="61C450F1" w:rsidR="00937149" w:rsidRPr="003648E9" w:rsidRDefault="00D55609" w:rsidP="003648E9">
      <w:pPr>
        <w:pStyle w:val="BodyText"/>
      </w:pPr>
      <w:r w:rsidRPr="003648E9">
        <w:t xml:space="preserve">As shown in Figure </w:t>
      </w:r>
      <w:r w:rsidR="00CF7C38" w:rsidRPr="003648E9">
        <w:t>5</w:t>
      </w:r>
      <w:r w:rsidRPr="003648E9">
        <w:t xml:space="preserve">, Lasell Works (n=134) has the </w:t>
      </w:r>
      <w:proofErr w:type="gramStart"/>
      <w:r w:rsidRPr="003648E9">
        <w:t>highest grade</w:t>
      </w:r>
      <w:proofErr w:type="gramEnd"/>
      <w:r w:rsidRPr="003648E9">
        <w:t xml:space="preserve"> consistency (i.e., 90%), followed by the Honors Program (n=140), which is 85%. The Writing Program (n=677) and First Year Seminar (n=266) ha</w:t>
      </w:r>
      <w:r w:rsidR="00CF7C38" w:rsidRPr="003648E9">
        <w:t>ve</w:t>
      </w:r>
      <w:r w:rsidRPr="003648E9">
        <w:t xml:space="preserve"> 75% grades match between the Registrar and Canvas systems. Multidiscplineary Studies (n=239) has the lowest grade consistency, which is 55%.</w:t>
      </w:r>
    </w:p>
    <w:p w14:paraId="735DD216" w14:textId="77777777" w:rsidR="00937149" w:rsidRPr="003648E9" w:rsidRDefault="00D55609" w:rsidP="003648E9">
      <w:pPr>
        <w:pStyle w:val="Heading1"/>
      </w:pPr>
      <w:bookmarkStart w:id="4" w:name="grade-consistency-by-writing-program"/>
      <w:bookmarkEnd w:id="3"/>
      <w:r w:rsidRPr="003648E9">
        <w:t>Grade consistency by writing program</w:t>
      </w:r>
    </w:p>
    <w:p w14:paraId="25ED6066" w14:textId="77777777" w:rsidR="00CF7C38" w:rsidRPr="003648E9" w:rsidRDefault="00D55609" w:rsidP="003648E9">
      <w:pPr>
        <w:pStyle w:val="FirstParagraph"/>
      </w:pPr>
      <w:r w:rsidRPr="003648E9">
        <w:rPr>
          <w:noProof/>
        </w:rPr>
        <w:drawing>
          <wp:inline distT="0" distB="0" distL="0" distR="0" wp14:anchorId="72B483BE" wp14:editId="122F04D7">
            <wp:extent cx="5334000" cy="762000"/>
            <wp:effectExtent l="0" t="0" r="0" b="0"/>
            <wp:docPr id="44" name="Picture" descr="Grade Consistency in Writing Programs "/>
            <wp:cNvGraphicFramePr/>
            <a:graphic xmlns:a="http://schemas.openxmlformats.org/drawingml/2006/main">
              <a:graphicData uri="http://schemas.openxmlformats.org/drawingml/2006/picture">
                <pic:pic xmlns:pic="http://schemas.openxmlformats.org/drawingml/2006/picture">
                  <pic:nvPicPr>
                    <pic:cNvPr id="45" name="Picture" descr="report_grade_aligning_files/figure-docx/show%20writing%20bar-1.png"/>
                    <pic:cNvPicPr>
                      <a:picLocks noChangeAspect="1" noChangeArrowheads="1"/>
                    </pic:cNvPicPr>
                  </pic:nvPicPr>
                  <pic:blipFill>
                    <a:blip r:embed="rId15"/>
                    <a:stretch>
                      <a:fillRect/>
                    </a:stretch>
                  </pic:blipFill>
                  <pic:spPr bwMode="auto">
                    <a:xfrm>
                      <a:off x="0" y="0"/>
                      <a:ext cx="5334000" cy="762000"/>
                    </a:xfrm>
                    <a:prstGeom prst="rect">
                      <a:avLst/>
                    </a:prstGeom>
                    <a:noFill/>
                    <a:ln w="9525">
                      <a:noFill/>
                      <a:headEnd/>
                      <a:tailEnd/>
                    </a:ln>
                  </pic:spPr>
                </pic:pic>
              </a:graphicData>
            </a:graphic>
          </wp:inline>
        </w:drawing>
      </w:r>
      <w:r w:rsidRPr="003648E9">
        <w:t xml:space="preserve"> </w:t>
      </w:r>
    </w:p>
    <w:p w14:paraId="71518F39" w14:textId="40415883" w:rsidR="00937149" w:rsidRPr="003648E9" w:rsidRDefault="00D55609" w:rsidP="003648E9">
      <w:pPr>
        <w:pStyle w:val="FirstParagraph"/>
      </w:pPr>
      <w:r w:rsidRPr="003648E9">
        <w:lastRenderedPageBreak/>
        <w:t xml:space="preserve">As shown in Figure </w:t>
      </w:r>
      <w:r w:rsidR="00CF7C38" w:rsidRPr="003648E9">
        <w:t>6</w:t>
      </w:r>
      <w:r w:rsidRPr="003648E9">
        <w:t>, Writing 101 (n=342) and 102 (n=334) ha</w:t>
      </w:r>
      <w:r w:rsidR="00CF7C38" w:rsidRPr="003648E9">
        <w:t>ve</w:t>
      </w:r>
      <w:r w:rsidRPr="003648E9">
        <w:t xml:space="preserve"> similar exact match, but Writing 101 has 8% significant difference </w:t>
      </w:r>
      <w:r w:rsidR="00CF7C38" w:rsidRPr="003648E9">
        <w:t>while</w:t>
      </w:r>
      <w:r w:rsidRPr="003648E9">
        <w:t xml:space="preserve"> Writing 102 </w:t>
      </w:r>
      <w:r w:rsidR="00CF7C38" w:rsidRPr="003648E9">
        <w:t>ha</w:t>
      </w:r>
      <w:r w:rsidRPr="003648E9">
        <w:t>s 4%.</w:t>
      </w:r>
    </w:p>
    <w:p w14:paraId="60F07A03" w14:textId="77777777" w:rsidR="00937149" w:rsidRPr="003648E9" w:rsidRDefault="00D55609" w:rsidP="003648E9">
      <w:pPr>
        <w:pStyle w:val="Heading1"/>
      </w:pPr>
      <w:bookmarkStart w:id="5" w:name="Xdcc403bea2ee59d760f06dd04d8f4ab9d00865f"/>
      <w:bookmarkEnd w:id="4"/>
      <w:r w:rsidRPr="003648E9">
        <w:t>Grade consistency by semester and sessions in 2021-2022</w:t>
      </w:r>
    </w:p>
    <w:p w14:paraId="0485AC1F" w14:textId="77777777" w:rsidR="00937149" w:rsidRPr="003648E9" w:rsidRDefault="00D55609">
      <w:pPr>
        <w:pStyle w:val="CaptionedFigure"/>
        <w:rPr>
          <w:color w:val="000000" w:themeColor="text1"/>
        </w:rPr>
      </w:pPr>
      <w:r w:rsidRPr="003648E9">
        <w:rPr>
          <w:noProof/>
          <w:color w:val="000000" w:themeColor="text1"/>
        </w:rPr>
        <w:drawing>
          <wp:inline distT="0" distB="0" distL="0" distR="0" wp14:anchorId="30D9667A" wp14:editId="1F3D1CE8">
            <wp:extent cx="5334000" cy="1143000"/>
            <wp:effectExtent l="0" t="0" r="0" b="0"/>
            <wp:docPr id="48" name="Picture" descr="Grade Consistency in Different Terms "/>
            <wp:cNvGraphicFramePr/>
            <a:graphic xmlns:a="http://schemas.openxmlformats.org/drawingml/2006/main">
              <a:graphicData uri="http://schemas.openxmlformats.org/drawingml/2006/picture">
                <pic:pic xmlns:pic="http://schemas.openxmlformats.org/drawingml/2006/picture">
                  <pic:nvPicPr>
                    <pic:cNvPr id="49" name="Picture" descr="report_grade_aligning_files/figure-docx/diff_cat%20by%20term-1.png"/>
                    <pic:cNvPicPr>
                      <a:picLocks noChangeAspect="1" noChangeArrowheads="1"/>
                    </pic:cNvPicPr>
                  </pic:nvPicPr>
                  <pic:blipFill>
                    <a:blip r:embed="rId16"/>
                    <a:stretch>
                      <a:fillRect/>
                    </a:stretch>
                  </pic:blipFill>
                  <pic:spPr bwMode="auto">
                    <a:xfrm>
                      <a:off x="0" y="0"/>
                      <a:ext cx="5334000" cy="1143000"/>
                    </a:xfrm>
                    <a:prstGeom prst="rect">
                      <a:avLst/>
                    </a:prstGeom>
                    <a:noFill/>
                    <a:ln w="9525">
                      <a:noFill/>
                      <a:headEnd/>
                      <a:tailEnd/>
                    </a:ln>
                  </pic:spPr>
                </pic:pic>
              </a:graphicData>
            </a:graphic>
          </wp:inline>
        </w:drawing>
      </w:r>
    </w:p>
    <w:p w14:paraId="1728CB60" w14:textId="3AD3FF80" w:rsidR="00937149" w:rsidRPr="003648E9" w:rsidRDefault="00CF7C38">
      <w:pPr>
        <w:pStyle w:val="ImageCaption"/>
        <w:rPr>
          <w:color w:val="000000" w:themeColor="text1"/>
        </w:rPr>
      </w:pPr>
      <w:r w:rsidRPr="003648E9">
        <w:rPr>
          <w:color w:val="000000" w:themeColor="text1"/>
        </w:rPr>
        <w:t xml:space="preserve">Figure 7: </w:t>
      </w:r>
      <w:r w:rsidR="00D55609" w:rsidRPr="003648E9">
        <w:rPr>
          <w:color w:val="000000" w:themeColor="text1"/>
        </w:rPr>
        <w:t xml:space="preserve">Grade Consistency in Different Terms </w:t>
      </w:r>
    </w:p>
    <w:p w14:paraId="130ED880" w14:textId="1BBC877C" w:rsidR="00937149" w:rsidRPr="003648E9" w:rsidRDefault="00D55609" w:rsidP="003648E9">
      <w:pPr>
        <w:pStyle w:val="BodyText"/>
      </w:pPr>
      <w:r w:rsidRPr="003648E9">
        <w:t xml:space="preserve">As shown in Figure </w:t>
      </w:r>
      <w:r w:rsidR="00CF7C38" w:rsidRPr="003648E9">
        <w:t>7</w:t>
      </w:r>
      <w:r w:rsidRPr="003648E9">
        <w:t xml:space="preserve">, exact match between Canvas and Registrar are between 71%- 87% across different terms (spring, fall, summer) in academic year 2021-2022. There are less than 4% significant difference between Canvas and Registrar grades for both undergraduate and graduate </w:t>
      </w:r>
      <w:r w:rsidR="00CF7C38" w:rsidRPr="003648E9">
        <w:t>course grad</w:t>
      </w:r>
      <w:r w:rsidRPr="003648E9">
        <w:t xml:space="preserve">es. However, the exact match of graduate course grades </w:t>
      </w:r>
      <w:proofErr w:type="gramStart"/>
      <w:r w:rsidRPr="003648E9">
        <w:t>are</w:t>
      </w:r>
      <w:proofErr w:type="gramEnd"/>
      <w:r w:rsidRPr="003648E9">
        <w:t xml:space="preserve"> more than 10% higher than undergraduate course</w:t>
      </w:r>
      <w:r w:rsidR="00CF7C38" w:rsidRPr="003648E9">
        <w:t xml:space="preserve"> grade</w:t>
      </w:r>
      <w:r w:rsidRPr="003648E9">
        <w:t xml:space="preserve">s. In spring, graduate course </w:t>
      </w:r>
      <w:r w:rsidR="00CF7C38" w:rsidRPr="003648E9">
        <w:t xml:space="preserve">grades </w:t>
      </w:r>
      <w:r w:rsidRPr="003648E9">
        <w:t>have 18% more exact-matched grades than undergraduate course</w:t>
      </w:r>
      <w:r w:rsidR="00CF7C38" w:rsidRPr="003648E9">
        <w:t xml:space="preserve"> grade</w:t>
      </w:r>
      <w:r w:rsidRPr="003648E9">
        <w:t>s.</w:t>
      </w:r>
    </w:p>
    <w:p w14:paraId="3B9469F0" w14:textId="77777777" w:rsidR="00937149" w:rsidRPr="003648E9" w:rsidRDefault="00D55609">
      <w:pPr>
        <w:pStyle w:val="CaptionedFigure"/>
        <w:rPr>
          <w:color w:val="000000" w:themeColor="text1"/>
        </w:rPr>
      </w:pPr>
      <w:r w:rsidRPr="003648E9">
        <w:rPr>
          <w:noProof/>
          <w:color w:val="000000" w:themeColor="text1"/>
        </w:rPr>
        <w:drawing>
          <wp:inline distT="0" distB="0" distL="0" distR="0" wp14:anchorId="068AA7CF" wp14:editId="1054542B">
            <wp:extent cx="5334000" cy="2667000"/>
            <wp:effectExtent l="0" t="0" r="0" b="0"/>
            <wp:docPr id="51" name="Picture" descr="Grade Consistency across Sessions of Different Terms "/>
            <wp:cNvGraphicFramePr/>
            <a:graphic xmlns:a="http://schemas.openxmlformats.org/drawingml/2006/main">
              <a:graphicData uri="http://schemas.openxmlformats.org/drawingml/2006/picture">
                <pic:pic xmlns:pic="http://schemas.openxmlformats.org/drawingml/2006/picture">
                  <pic:nvPicPr>
                    <pic:cNvPr id="52" name="Picture" descr="report_grade_aligning_files/figure-docx/diff_cat%20by%20session-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47B0E1F2" w14:textId="1A8863F3" w:rsidR="00937149" w:rsidRPr="003648E9" w:rsidRDefault="00CF7C38">
      <w:pPr>
        <w:pStyle w:val="ImageCaption"/>
        <w:rPr>
          <w:color w:val="000000" w:themeColor="text1"/>
        </w:rPr>
      </w:pPr>
      <w:r w:rsidRPr="003648E9">
        <w:rPr>
          <w:color w:val="000000" w:themeColor="text1"/>
        </w:rPr>
        <w:t xml:space="preserve">Figure 8: </w:t>
      </w:r>
      <w:r w:rsidR="00D55609" w:rsidRPr="003648E9">
        <w:rPr>
          <w:color w:val="000000" w:themeColor="text1"/>
        </w:rPr>
        <w:t xml:space="preserve">Grade Consistency across Sessions of Different Terms </w:t>
      </w:r>
    </w:p>
    <w:p w14:paraId="67D8DEDF" w14:textId="2AA657A5" w:rsidR="00937149" w:rsidRPr="003648E9" w:rsidRDefault="00D55609" w:rsidP="003648E9">
      <w:pPr>
        <w:pStyle w:val="BodyText"/>
      </w:pPr>
      <w:r w:rsidRPr="003648E9">
        <w:t xml:space="preserve">As shown in Figure </w:t>
      </w:r>
      <w:r w:rsidR="00CF7C38" w:rsidRPr="003648E9">
        <w:t>8</w:t>
      </w:r>
      <w:r w:rsidRPr="003648E9">
        <w:t>, for undergraduate courses, the lowest grade consistency appears in the main session of 2021 Fall (n=5869) and 2022 Spring (n=5253), which is only 70%. Then, the grade consistency increases in session 1 of Fall (n=31) and Spring (n=22). The grade consistency is the best for session2 in Fall (n=15) and Spring (n=25), which are above 90%.</w:t>
      </w:r>
    </w:p>
    <w:p w14:paraId="05EB08AD" w14:textId="77777777" w:rsidR="00937149" w:rsidRPr="003648E9" w:rsidRDefault="00D55609" w:rsidP="003648E9">
      <w:pPr>
        <w:pStyle w:val="BodyText"/>
      </w:pPr>
      <w:r w:rsidRPr="003648E9">
        <w:lastRenderedPageBreak/>
        <w:t>For undergraduate courses in 2021 summer, the main session (n=5253) is the highest, which is 81%. It decreases when it moves to session 1 (n=181) and session 2 (n=181) which is only 76% and 64% respectively.</w:t>
      </w:r>
    </w:p>
    <w:p w14:paraId="24B88B66" w14:textId="77777777" w:rsidR="00937149" w:rsidRPr="003648E9" w:rsidRDefault="00D55609" w:rsidP="003648E9">
      <w:pPr>
        <w:pStyle w:val="BodyText"/>
      </w:pPr>
      <w:r w:rsidRPr="003648E9">
        <w:t xml:space="preserve">For graduate courses, session 2 has the </w:t>
      </w:r>
      <w:proofErr w:type="gramStart"/>
      <w:r w:rsidRPr="003648E9">
        <w:t>highest grade</w:t>
      </w:r>
      <w:proofErr w:type="gramEnd"/>
      <w:r w:rsidRPr="003648E9">
        <w:t xml:space="preserve"> consistency of 90% in Fall (n=511) and Spring (n=498). Similar grade consistency </w:t>
      </w:r>
      <w:proofErr w:type="gramStart"/>
      <w:r w:rsidRPr="003648E9">
        <w:t>were</w:t>
      </w:r>
      <w:proofErr w:type="gramEnd"/>
      <w:r w:rsidRPr="003648E9">
        <w:t xml:space="preserve"> observed for main and session 1 in Fall and Spring. In summer, main session (n=195) and session 1 (n=477) is similar, but session 2 (n=496) has lower grade consistency.</w:t>
      </w:r>
    </w:p>
    <w:p w14:paraId="56C88485" w14:textId="77777777" w:rsidR="00937149" w:rsidRPr="003648E9" w:rsidRDefault="00D55609" w:rsidP="003648E9">
      <w:pPr>
        <w:pStyle w:val="Heading1"/>
      </w:pPr>
      <w:bookmarkStart w:id="6" w:name="grade-consistency-by-year"/>
      <w:bookmarkEnd w:id="5"/>
      <w:r w:rsidRPr="003648E9">
        <w:t>Grade Consistency by Year</w:t>
      </w:r>
    </w:p>
    <w:p w14:paraId="6590D28F" w14:textId="77777777" w:rsidR="00937149" w:rsidRPr="003648E9" w:rsidRDefault="00D55609">
      <w:pPr>
        <w:pStyle w:val="CaptionedFigure"/>
        <w:rPr>
          <w:color w:val="000000" w:themeColor="text1"/>
        </w:rPr>
      </w:pPr>
      <w:r w:rsidRPr="003648E9">
        <w:rPr>
          <w:noProof/>
          <w:color w:val="000000" w:themeColor="text1"/>
        </w:rPr>
        <w:drawing>
          <wp:inline distT="0" distB="0" distL="0" distR="0" wp14:anchorId="0E2DB04B" wp14:editId="09D0E958">
            <wp:extent cx="5334000" cy="2286000"/>
            <wp:effectExtent l="0" t="0" r="0" b="0"/>
            <wp:docPr id="55" name="Picture" descr="Historical Comparison of Grade Consistency 2018-2022 (Graduate Course Grades) "/>
            <wp:cNvGraphicFramePr/>
            <a:graphic xmlns:a="http://schemas.openxmlformats.org/drawingml/2006/main">
              <a:graphicData uri="http://schemas.openxmlformats.org/drawingml/2006/picture">
                <pic:pic xmlns:pic="http://schemas.openxmlformats.org/drawingml/2006/picture">
                  <pic:nvPicPr>
                    <pic:cNvPr id="56" name="Picture" descr="report_grade_aligning_files/figure-docx/hist_line-1.png"/>
                    <pic:cNvPicPr>
                      <a:picLocks noChangeAspect="1" noChangeArrowheads="1"/>
                    </pic:cNvPicPr>
                  </pic:nvPicPr>
                  <pic:blipFill>
                    <a:blip r:embed="rId18"/>
                    <a:stretch>
                      <a:fillRect/>
                    </a:stretch>
                  </pic:blipFill>
                  <pic:spPr bwMode="auto">
                    <a:xfrm>
                      <a:off x="0" y="0"/>
                      <a:ext cx="5334000" cy="2286000"/>
                    </a:xfrm>
                    <a:prstGeom prst="rect">
                      <a:avLst/>
                    </a:prstGeom>
                    <a:noFill/>
                    <a:ln w="9525">
                      <a:noFill/>
                      <a:headEnd/>
                      <a:tailEnd/>
                    </a:ln>
                  </pic:spPr>
                </pic:pic>
              </a:graphicData>
            </a:graphic>
          </wp:inline>
        </w:drawing>
      </w:r>
    </w:p>
    <w:p w14:paraId="7FEA9588" w14:textId="4D6CA2F5" w:rsidR="00937149" w:rsidRPr="003648E9" w:rsidRDefault="00CF7C38">
      <w:pPr>
        <w:pStyle w:val="ImageCaption"/>
        <w:rPr>
          <w:color w:val="000000" w:themeColor="text1"/>
        </w:rPr>
      </w:pPr>
      <w:r w:rsidRPr="003648E9">
        <w:rPr>
          <w:color w:val="000000" w:themeColor="text1"/>
        </w:rPr>
        <w:t xml:space="preserve">Figure 9: </w:t>
      </w:r>
      <w:r w:rsidR="00D55609" w:rsidRPr="003648E9">
        <w:rPr>
          <w:color w:val="000000" w:themeColor="text1"/>
        </w:rPr>
        <w:t xml:space="preserve">Historical Comparison of Grade Consistency 2018-2022 (Graduate Course Grades) </w:t>
      </w:r>
    </w:p>
    <w:p w14:paraId="65777D96" w14:textId="5BB45DF4" w:rsidR="00937149" w:rsidRPr="003648E9" w:rsidRDefault="00D55609" w:rsidP="003648E9">
      <w:pPr>
        <w:pStyle w:val="BodyText"/>
      </w:pPr>
      <w:r w:rsidRPr="003648E9">
        <w:t xml:space="preserve">As shown in Figure </w:t>
      </w:r>
      <w:r w:rsidR="00CF7C38" w:rsidRPr="003648E9">
        <w:t>9</w:t>
      </w:r>
      <w:r w:rsidRPr="003648E9">
        <w:t xml:space="preserve">, the canvas-registrar grade consistency for graduate level courses has been improving since 2019 </w:t>
      </w:r>
      <w:proofErr w:type="gramStart"/>
      <w:r w:rsidRPr="003648E9">
        <w:t>Fall, and</w:t>
      </w:r>
      <w:proofErr w:type="gramEnd"/>
      <w:r w:rsidRPr="003648E9">
        <w:t xml:space="preserve"> reached the highest percentage (87%) in 2022 Spring. However, there are still 10% of courses with significant differences between Canvas and Registrar.</w:t>
      </w:r>
    </w:p>
    <w:p w14:paraId="3419D502" w14:textId="77777777" w:rsidR="00937149" w:rsidRPr="003648E9" w:rsidRDefault="00D55609" w:rsidP="003648E9">
      <w:pPr>
        <w:pStyle w:val="Heading1"/>
      </w:pPr>
      <w:bookmarkStart w:id="7" w:name="appendix"/>
      <w:bookmarkEnd w:id="6"/>
      <w:r w:rsidRPr="003648E9">
        <w:t>Appendix:</w:t>
      </w:r>
    </w:p>
    <w:p w14:paraId="5E0D8EAF" w14:textId="77777777" w:rsidR="00937149" w:rsidRPr="003648E9" w:rsidRDefault="00D55609" w:rsidP="003648E9">
      <w:pPr>
        <w:pStyle w:val="Heading2"/>
      </w:pPr>
      <w:bookmarkStart w:id="8" w:name="method-preparation-for-data-analysis"/>
      <w:r w:rsidRPr="003648E9">
        <w:t>Method: Preparation for Data Analysis</w:t>
      </w:r>
    </w:p>
    <w:p w14:paraId="4927AB10" w14:textId="2AF8B19E" w:rsidR="00937149" w:rsidRPr="003648E9" w:rsidRDefault="00D55609" w:rsidP="003648E9">
      <w:pPr>
        <w:pStyle w:val="FirstParagraph"/>
      </w:pPr>
      <w:r w:rsidRPr="003648E9">
        <w:t>To make the grades comparable, we convert grades in Canvas (i.e., numeric grade in scale of 0-110) and Registrar’s Office (</w:t>
      </w:r>
      <w:proofErr w:type="gramStart"/>
      <w:r w:rsidRPr="003648E9">
        <w:t>i.e.,letter</w:t>
      </w:r>
      <w:proofErr w:type="gramEnd"/>
      <w:r w:rsidRPr="003648E9">
        <w:t xml:space="preserve"> grade in scale of A-F) to GPA grades (i.e. numeric grade in scale of 0-4.0). Figure </w:t>
      </w:r>
      <w:r w:rsidR="002D1015" w:rsidRPr="003648E9">
        <w:t>10</w:t>
      </w:r>
      <w:r w:rsidRPr="003648E9">
        <w:t xml:space="preserve"> shows the distribution of grades in the Canvas and Registrar system before and after conversion.</w:t>
      </w:r>
    </w:p>
    <w:p w14:paraId="11DA5656" w14:textId="77777777" w:rsidR="00937149" w:rsidRPr="003648E9" w:rsidRDefault="00D55609">
      <w:pPr>
        <w:pStyle w:val="CaptionedFigure"/>
        <w:rPr>
          <w:color w:val="000000" w:themeColor="text1"/>
        </w:rPr>
      </w:pPr>
      <w:r w:rsidRPr="003648E9">
        <w:rPr>
          <w:noProof/>
          <w:color w:val="000000" w:themeColor="text1"/>
        </w:rPr>
        <w:lastRenderedPageBreak/>
        <w:drawing>
          <wp:inline distT="0" distB="0" distL="0" distR="0" wp14:anchorId="2E947C02" wp14:editId="1166248F">
            <wp:extent cx="5334000" cy="2286000"/>
            <wp:effectExtent l="0" t="0" r="0" b="0"/>
            <wp:docPr id="59" name="Picture" descr="Canvas and Registrar Grades Before and After Conversion "/>
            <wp:cNvGraphicFramePr/>
            <a:graphic xmlns:a="http://schemas.openxmlformats.org/drawingml/2006/main">
              <a:graphicData uri="http://schemas.openxmlformats.org/drawingml/2006/picture">
                <pic:pic xmlns:pic="http://schemas.openxmlformats.org/drawingml/2006/picture">
                  <pic:nvPicPr>
                    <pic:cNvPr id="60" name="Picture" descr="report_grade_aligning_files/figure-docx/convert%20score/grade%20to%20gpa%20plot-1.png"/>
                    <pic:cNvPicPr>
                      <a:picLocks noChangeAspect="1" noChangeArrowheads="1"/>
                    </pic:cNvPicPr>
                  </pic:nvPicPr>
                  <pic:blipFill>
                    <a:blip r:embed="rId19"/>
                    <a:stretch>
                      <a:fillRect/>
                    </a:stretch>
                  </pic:blipFill>
                  <pic:spPr bwMode="auto">
                    <a:xfrm>
                      <a:off x="0" y="0"/>
                      <a:ext cx="5334000" cy="2286000"/>
                    </a:xfrm>
                    <a:prstGeom prst="rect">
                      <a:avLst/>
                    </a:prstGeom>
                    <a:noFill/>
                    <a:ln w="9525">
                      <a:noFill/>
                      <a:headEnd/>
                      <a:tailEnd/>
                    </a:ln>
                  </pic:spPr>
                </pic:pic>
              </a:graphicData>
            </a:graphic>
          </wp:inline>
        </w:drawing>
      </w:r>
    </w:p>
    <w:p w14:paraId="002EECB3" w14:textId="18FA5855" w:rsidR="00937149" w:rsidRPr="003648E9" w:rsidRDefault="002D1015">
      <w:pPr>
        <w:pStyle w:val="ImageCaption"/>
        <w:rPr>
          <w:color w:val="000000" w:themeColor="text1"/>
        </w:rPr>
      </w:pPr>
      <w:r w:rsidRPr="003648E9">
        <w:rPr>
          <w:color w:val="000000" w:themeColor="text1"/>
        </w:rPr>
        <w:t xml:space="preserve">Figure 10: </w:t>
      </w:r>
      <w:r w:rsidR="00D55609" w:rsidRPr="003648E9">
        <w:rPr>
          <w:color w:val="000000" w:themeColor="text1"/>
        </w:rPr>
        <w:t xml:space="preserve">Canvas and Registrar Grades Before and After Conversion </w:t>
      </w:r>
    </w:p>
    <w:p w14:paraId="233B3F22" w14:textId="77777777" w:rsidR="00937149" w:rsidRPr="003648E9" w:rsidRDefault="00D55609" w:rsidP="003648E9">
      <w:pPr>
        <w:pStyle w:val="Heading2"/>
      </w:pPr>
      <w:bookmarkStart w:id="9" w:name="Xf80197bcdd2a49c333fd72bc533d6a21833b9dc"/>
      <w:bookmarkEnd w:id="8"/>
      <w:r w:rsidRPr="003648E9">
        <w:t>Grades that included and excluded from the analysis</w:t>
      </w:r>
    </w:p>
    <w:p w14:paraId="32F1C65B" w14:textId="213A8923" w:rsidR="00937149" w:rsidRPr="003648E9" w:rsidRDefault="00D55609" w:rsidP="003648E9">
      <w:pPr>
        <w:pStyle w:val="FirstParagraph"/>
      </w:pPr>
      <w:r w:rsidRPr="003648E9">
        <w:t xml:space="preserve">We used Table </w:t>
      </w:r>
      <w:r w:rsidR="00067B60" w:rsidRPr="003648E9">
        <w:t>1</w:t>
      </w:r>
      <w:r w:rsidRPr="003648E9">
        <w:t xml:space="preserve"> to convert scores and grades.</w:t>
      </w:r>
    </w:p>
    <w:p w14:paraId="30012A24" w14:textId="672E12CD" w:rsidR="00067B60" w:rsidRPr="003648E9" w:rsidRDefault="00067B60" w:rsidP="003648E9">
      <w:pPr>
        <w:pStyle w:val="BodyText"/>
      </w:pPr>
      <w:r w:rsidRPr="003648E9">
        <w:rPr>
          <w:noProof/>
        </w:rPr>
        <w:drawing>
          <wp:inline distT="0" distB="0" distL="0" distR="0" wp14:anchorId="6D9428BF" wp14:editId="2F38440E">
            <wp:extent cx="2856322" cy="2815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21490" cy="2879394"/>
                    </a:xfrm>
                    <a:prstGeom prst="rect">
                      <a:avLst/>
                    </a:prstGeom>
                  </pic:spPr>
                </pic:pic>
              </a:graphicData>
            </a:graphic>
          </wp:inline>
        </w:drawing>
      </w:r>
    </w:p>
    <w:p w14:paraId="4E3C334C" w14:textId="37BA639F" w:rsidR="00937149" w:rsidRPr="003648E9" w:rsidRDefault="00D55609" w:rsidP="003648E9">
      <w:pPr>
        <w:pStyle w:val="BodyText"/>
      </w:pPr>
      <w:r w:rsidRPr="003648E9">
        <w:t xml:space="preserve">For grades that are excluded from this analysis, Table </w:t>
      </w:r>
      <w:r w:rsidR="00067B60" w:rsidRPr="003648E9">
        <w:t>2</w:t>
      </w:r>
      <w:r w:rsidRPr="003648E9">
        <w:t xml:space="preserve"> is a description of the number of scores that are excluded from analysis.</w:t>
      </w:r>
    </w:p>
    <w:p w14:paraId="7688CCEA" w14:textId="4660B03F" w:rsidR="00937149" w:rsidRPr="003648E9" w:rsidRDefault="00D55609" w:rsidP="003648E9">
      <w:pPr>
        <w:pStyle w:val="BodyText"/>
      </w:pPr>
      <w:r w:rsidRPr="003648E9">
        <w:t xml:space="preserve">Besides, we did not report programs and courses that has small number of observations. That exclusion </w:t>
      </w:r>
      <w:proofErr w:type="gramStart"/>
      <w:r w:rsidRPr="003648E9">
        <w:t>help</w:t>
      </w:r>
      <w:proofErr w:type="gramEnd"/>
      <w:r w:rsidRPr="003648E9">
        <w:t xml:space="preserve"> to protect students’ privacy from possibly individual identifiable students data. Specifically, the following programs are omitted from this report: Service Learning (n=5), Individualized Studies (n=2), Academic Achievement Center (n=9), and WRT109 (n=1).</w:t>
      </w:r>
    </w:p>
    <w:p w14:paraId="0CF808DB" w14:textId="5792ED3C" w:rsidR="00067B60" w:rsidRPr="003648E9" w:rsidRDefault="00067B60" w:rsidP="003648E9">
      <w:pPr>
        <w:pStyle w:val="BodyText"/>
      </w:pPr>
      <w:r w:rsidRPr="003648E9">
        <w:rPr>
          <w:noProof/>
        </w:rPr>
        <w:lastRenderedPageBreak/>
        <w:drawing>
          <wp:inline distT="0" distB="0" distL="0" distR="0" wp14:anchorId="377CF698" wp14:editId="5DDF38CD">
            <wp:extent cx="4837430" cy="822960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837430" cy="8229600"/>
                    </a:xfrm>
                    <a:prstGeom prst="rect">
                      <a:avLst/>
                    </a:prstGeom>
                  </pic:spPr>
                </pic:pic>
              </a:graphicData>
            </a:graphic>
          </wp:inline>
        </w:drawing>
      </w:r>
    </w:p>
    <w:p w14:paraId="522CF6B3" w14:textId="53463015" w:rsidR="00937149" w:rsidRPr="003648E9" w:rsidRDefault="00D55609" w:rsidP="003648E9">
      <w:pPr>
        <w:pStyle w:val="Heading2"/>
      </w:pPr>
      <w:bookmarkStart w:id="10" w:name="a-few-more-explanation-of-codes"/>
      <w:bookmarkEnd w:id="9"/>
      <w:r w:rsidRPr="003648E9">
        <w:lastRenderedPageBreak/>
        <w:t xml:space="preserve">A few more </w:t>
      </w:r>
      <w:r w:rsidR="00067B60" w:rsidRPr="003648E9">
        <w:t>explanations</w:t>
      </w:r>
      <w:r w:rsidRPr="003648E9">
        <w:t xml:space="preserve"> of Codes</w:t>
      </w:r>
    </w:p>
    <w:p w14:paraId="2200FF68" w14:textId="33AA8712" w:rsidR="00937149" w:rsidRPr="003648E9" w:rsidRDefault="00D55609" w:rsidP="003648E9">
      <w:pPr>
        <w:pStyle w:val="FirstParagraph"/>
      </w:pPr>
      <w:r w:rsidRPr="003648E9">
        <w:t xml:space="preserve">Table </w:t>
      </w:r>
      <w:r w:rsidR="00067B60" w:rsidRPr="003648E9">
        <w:t>3</w:t>
      </w:r>
      <w:r w:rsidRPr="003648E9">
        <w:t xml:space="preserve"> shows what’s included in Multidisciplinary Studies:</w:t>
      </w:r>
    </w:p>
    <w:p w14:paraId="57964673" w14:textId="51FAAB0E" w:rsidR="00937149" w:rsidRPr="003648E9" w:rsidRDefault="00067B60" w:rsidP="003648E9">
      <w:pPr>
        <w:pStyle w:val="BodyText"/>
      </w:pPr>
      <w:r w:rsidRPr="003648E9">
        <w:rPr>
          <w:noProof/>
        </w:rPr>
        <w:drawing>
          <wp:inline distT="0" distB="0" distL="0" distR="0" wp14:anchorId="04A1E4E4" wp14:editId="6DD4522E">
            <wp:extent cx="4289196" cy="2041066"/>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05954" cy="2049040"/>
                    </a:xfrm>
                    <a:prstGeom prst="rect">
                      <a:avLst/>
                    </a:prstGeom>
                  </pic:spPr>
                </pic:pic>
              </a:graphicData>
            </a:graphic>
          </wp:inline>
        </w:drawing>
      </w:r>
      <w:bookmarkEnd w:id="7"/>
      <w:bookmarkEnd w:id="10"/>
    </w:p>
    <w:sectPr w:rsidR="00937149" w:rsidRPr="003648E9" w:rsidSect="001E125E">
      <w:headerReference w:type="default" r:id="rId23"/>
      <w:footerReference w:type="even" r:id="rId24"/>
      <w:footerReference w:type="default" r:id="rId25"/>
      <w:headerReference w:type="first" r:id="rId26"/>
      <w:pgSz w:w="12240" w:h="15840"/>
      <w:pgMar w:top="1440" w:right="1440" w:bottom="1440" w:left="1440" w:header="288"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FEEF4" w14:textId="77777777" w:rsidR="005516EA" w:rsidRDefault="005516EA">
      <w:pPr>
        <w:spacing w:after="0"/>
      </w:pPr>
      <w:r>
        <w:separator/>
      </w:r>
    </w:p>
    <w:p w14:paraId="638ED2B1" w14:textId="77777777" w:rsidR="005516EA" w:rsidRDefault="005516EA"/>
  </w:endnote>
  <w:endnote w:type="continuationSeparator" w:id="0">
    <w:p w14:paraId="1CE68092" w14:textId="77777777" w:rsidR="005516EA" w:rsidRDefault="005516EA">
      <w:pPr>
        <w:spacing w:after="0"/>
      </w:pPr>
      <w:r>
        <w:continuationSeparator/>
      </w:r>
    </w:p>
    <w:p w14:paraId="51DF10C5" w14:textId="77777777" w:rsidR="005516EA" w:rsidRDefault="005516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4693"/>
      <w:docPartObj>
        <w:docPartGallery w:val="Page Numbers (Bottom of Page)"/>
        <w:docPartUnique/>
      </w:docPartObj>
    </w:sdtPr>
    <w:sdtContent>
      <w:p w14:paraId="741A3D0D" w14:textId="2DC3ADAD" w:rsidR="00C13DD5" w:rsidRDefault="00C13DD5" w:rsidP="00E8543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42B68F" w14:textId="77777777" w:rsidR="00C13DD5" w:rsidRDefault="00C13DD5">
    <w:pPr>
      <w:pStyle w:val="Footer"/>
    </w:pPr>
  </w:p>
  <w:p w14:paraId="5FF3B0FC" w14:textId="77777777" w:rsidR="00DF6666" w:rsidRDefault="00DF666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6580123"/>
      <w:docPartObj>
        <w:docPartGallery w:val="Page Numbers (Bottom of Page)"/>
        <w:docPartUnique/>
      </w:docPartObj>
    </w:sdtPr>
    <w:sdtContent>
      <w:p w14:paraId="46EA9E0A" w14:textId="5D231D09" w:rsidR="00C13DD5" w:rsidRDefault="00C13DD5" w:rsidP="00E8543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AB435E4" w14:textId="77777777" w:rsidR="00C13DD5" w:rsidRDefault="00C13DD5">
    <w:pPr>
      <w:pStyle w:val="Footer"/>
    </w:pPr>
  </w:p>
  <w:p w14:paraId="43382DAA" w14:textId="77777777" w:rsidR="00DF6666" w:rsidRDefault="00DF66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23E0E" w14:textId="77777777" w:rsidR="005516EA" w:rsidRDefault="005516EA">
      <w:r>
        <w:separator/>
      </w:r>
    </w:p>
    <w:p w14:paraId="15E36EE3" w14:textId="77777777" w:rsidR="005516EA" w:rsidRDefault="005516EA"/>
  </w:footnote>
  <w:footnote w:type="continuationSeparator" w:id="0">
    <w:p w14:paraId="16AD0A9C" w14:textId="77777777" w:rsidR="005516EA" w:rsidRDefault="005516EA">
      <w:r>
        <w:continuationSeparator/>
      </w:r>
    </w:p>
    <w:p w14:paraId="077CC510" w14:textId="77777777" w:rsidR="005516EA" w:rsidRDefault="005516EA"/>
  </w:footnote>
  <w:footnote w:id="1">
    <w:p w14:paraId="073872DC" w14:textId="77777777" w:rsidR="00937149" w:rsidRDefault="00D55609" w:rsidP="003648E9">
      <w:pPr>
        <w:pStyle w:val="FootnoteText"/>
      </w:pPr>
      <w:r>
        <w:rPr>
          <w:rStyle w:val="FootnoteReference"/>
        </w:rPr>
        <w:footnoteRef/>
      </w:r>
      <w:r>
        <w:t xml:space="preserve"> Canvas is a learning management system used for instruction and advising.</w:t>
      </w:r>
    </w:p>
  </w:footnote>
  <w:footnote w:id="2">
    <w:p w14:paraId="1B9B07FD" w14:textId="77777777" w:rsidR="00937149" w:rsidRDefault="00D55609" w:rsidP="003648E9">
      <w:pPr>
        <w:pStyle w:val="FootnoteText"/>
      </w:pPr>
      <w:r>
        <w:rPr>
          <w:rStyle w:val="FootnoteReference"/>
        </w:rPr>
        <w:footnoteRef/>
      </w:r>
      <w:r>
        <w:t xml:space="preserve"> Registrar’s Office is a data </w:t>
      </w:r>
      <w:r w:rsidRPr="003648E9">
        <w:t>management</w:t>
      </w:r>
      <w:r>
        <w:t xml:space="preserve"> system used by the Registrar office for generating student transcripts and administrative reports.</w:t>
      </w:r>
    </w:p>
  </w:footnote>
  <w:footnote w:id="3">
    <w:p w14:paraId="258E32E1" w14:textId="77777777" w:rsidR="00937149" w:rsidRDefault="00D55609" w:rsidP="003648E9">
      <w:pPr>
        <w:pStyle w:val="FootnoteText"/>
      </w:pPr>
      <w:r>
        <w:rPr>
          <w:rStyle w:val="FootnoteReference"/>
        </w:rPr>
        <w:footnoteRef/>
      </w:r>
      <w:r>
        <w:t xml:space="preserve"> Appendix details the process of converting grades from the two systems to comparable scales.</w:t>
      </w:r>
    </w:p>
  </w:footnote>
  <w:footnote w:id="4">
    <w:p w14:paraId="5B429D88" w14:textId="77777777" w:rsidR="00937149" w:rsidRDefault="00D55609" w:rsidP="003648E9">
      <w:pPr>
        <w:pStyle w:val="FootnoteText"/>
      </w:pPr>
      <w:r>
        <w:rPr>
          <w:rStyle w:val="FootnoteReference"/>
        </w:rPr>
        <w:footnoteRef/>
      </w:r>
      <w:r>
        <w:t xml:space="preserve"> 40% undergraduate course grades have 4.0 GPA. 60% graduate course grades have 4.0 GP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542B8DB45BBE06418E82EDF04CE0C3B1"/>
      </w:placeholder>
      <w:dataBinding w:prefixMappings="xmlns:ns0='http://purl.org/dc/elements/1.1/' xmlns:ns1='http://schemas.openxmlformats.org/package/2006/metadata/core-properties' " w:xpath="/ns1:coreProperties[1]/ns0:title[1]" w:storeItemID="{6C3C8BC8-F283-45AE-878A-BAB7291924A1}"/>
      <w:text/>
    </w:sdtPr>
    <w:sdtContent>
      <w:p w14:paraId="40E72EEC" w14:textId="05A06C67" w:rsidR="00DF6666" w:rsidRPr="001E125E" w:rsidRDefault="001C429D" w:rsidP="001E125E">
        <w:pPr>
          <w:pStyle w:val="Header"/>
          <w:tabs>
            <w:tab w:val="clear" w:pos="4680"/>
            <w:tab w:val="clear" w:pos="9360"/>
          </w:tabs>
          <w:jc w:val="center"/>
          <w:rPr>
            <w:color w:val="7F7F7F" w:themeColor="text1" w:themeTint="80"/>
          </w:rPr>
        </w:pPr>
        <w:r w:rsidRPr="001E125E">
          <w:rPr>
            <w:color w:val="7F7F7F" w:themeColor="text1" w:themeTint="80"/>
          </w:rPr>
          <w:t>Report for Students’ GPA Alignment between Canvas and Registrar in 2021-2022 Academic Year</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B3CB2" w14:textId="488598DE" w:rsidR="00C13DD5" w:rsidRDefault="00C13DD5">
    <w:pPr>
      <w:pStyle w:val="Header"/>
    </w:pPr>
    <w:r>
      <w:rPr>
        <w:noProof/>
      </w:rPr>
      <w:drawing>
        <wp:inline distT="0" distB="0" distL="0" distR="0" wp14:anchorId="4846482D" wp14:editId="7B8504CD">
          <wp:extent cx="5943600" cy="1310640"/>
          <wp:effectExtent l="0" t="0" r="0" b="0"/>
          <wp:docPr id="4"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5943600" cy="13106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B30465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704A1F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6B4ACE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862BC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C4830C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14456C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AE816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178982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5AFB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6E44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BF887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1D29C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6634087">
    <w:abstractNumId w:val="10"/>
  </w:num>
  <w:num w:numId="2" w16cid:durableId="37047626">
    <w:abstractNumId w:val="11"/>
  </w:num>
  <w:num w:numId="3" w16cid:durableId="1707288125">
    <w:abstractNumId w:val="0"/>
  </w:num>
  <w:num w:numId="4" w16cid:durableId="947078731">
    <w:abstractNumId w:val="1"/>
  </w:num>
  <w:num w:numId="5" w16cid:durableId="776755205">
    <w:abstractNumId w:val="2"/>
  </w:num>
  <w:num w:numId="6" w16cid:durableId="1341154136">
    <w:abstractNumId w:val="3"/>
  </w:num>
  <w:num w:numId="7" w16cid:durableId="1399091149">
    <w:abstractNumId w:val="8"/>
  </w:num>
  <w:num w:numId="8" w16cid:durableId="1592742768">
    <w:abstractNumId w:val="4"/>
  </w:num>
  <w:num w:numId="9" w16cid:durableId="542641152">
    <w:abstractNumId w:val="5"/>
  </w:num>
  <w:num w:numId="10" w16cid:durableId="144322517">
    <w:abstractNumId w:val="6"/>
  </w:num>
  <w:num w:numId="11" w16cid:durableId="1962764882">
    <w:abstractNumId w:val="7"/>
  </w:num>
  <w:num w:numId="12" w16cid:durableId="18706107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37149"/>
    <w:rsid w:val="00067B60"/>
    <w:rsid w:val="00112EBB"/>
    <w:rsid w:val="001C429D"/>
    <w:rsid w:val="001E125E"/>
    <w:rsid w:val="001F1FC7"/>
    <w:rsid w:val="002D1015"/>
    <w:rsid w:val="0035121B"/>
    <w:rsid w:val="003648E9"/>
    <w:rsid w:val="00450855"/>
    <w:rsid w:val="005516EA"/>
    <w:rsid w:val="006C4817"/>
    <w:rsid w:val="0088042D"/>
    <w:rsid w:val="00937149"/>
    <w:rsid w:val="00C13DD5"/>
    <w:rsid w:val="00CF7C38"/>
    <w:rsid w:val="00D55609"/>
    <w:rsid w:val="00DD4541"/>
    <w:rsid w:val="00DF6666"/>
    <w:rsid w:val="00FB4F2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8E42F"/>
  <w15:docId w15:val="{48BC93E7-71E5-5B4E-813C-E6BBD9411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042D"/>
    <w:rPr>
      <w:rFonts w:ascii="Georgia" w:hAnsi="Georgia"/>
    </w:rPr>
  </w:style>
  <w:style w:type="paragraph" w:styleId="Heading1">
    <w:name w:val="heading 1"/>
    <w:basedOn w:val="Normal"/>
    <w:next w:val="BodyText"/>
    <w:uiPriority w:val="9"/>
    <w:qFormat/>
    <w:rsid w:val="003648E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3648E9"/>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648E9"/>
    <w:pPr>
      <w:spacing w:before="180" w:after="180"/>
    </w:pPr>
    <w:rPr>
      <w:color w:val="000000" w:themeColor="text1"/>
    </w:rPr>
  </w:style>
  <w:style w:type="paragraph" w:customStyle="1" w:styleId="FirstParagraph">
    <w:name w:val="First Paragraph"/>
    <w:basedOn w:val="BodyText"/>
    <w:next w:val="BodyText"/>
    <w:qFormat/>
    <w:rsid w:val="003648E9"/>
  </w:style>
  <w:style w:type="paragraph" w:customStyle="1" w:styleId="Compact">
    <w:name w:val="Compact"/>
    <w:basedOn w:val="BodyText"/>
    <w:qFormat/>
    <w:pPr>
      <w:spacing w:before="36" w:after="36"/>
    </w:pPr>
  </w:style>
  <w:style w:type="paragraph" w:styleId="Title">
    <w:name w:val="Title"/>
    <w:basedOn w:val="Normal"/>
    <w:next w:val="BodyText"/>
    <w:qFormat/>
    <w:rsid w:val="003648E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648E9"/>
    <w:pPr>
      <w:keepNext/>
      <w:keepLines/>
      <w:jc w:val="center"/>
    </w:pPr>
    <w:rPr>
      <w:rFonts w:ascii="Georgia" w:hAnsi="Georgia"/>
    </w:rPr>
  </w:style>
  <w:style w:type="paragraph" w:styleId="Date">
    <w:name w:val="Date"/>
    <w:next w:val="BodyText"/>
    <w:qFormat/>
    <w:rsid w:val="003648E9"/>
    <w:pPr>
      <w:keepNext/>
      <w:keepLines/>
      <w:jc w:val="center"/>
    </w:pPr>
    <w:rPr>
      <w:rFonts w:ascii="Georgia" w:hAnsi="Georgia"/>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3648E9"/>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3648E9"/>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88042D"/>
    <w:rPr>
      <w:rFonts w:ascii="Georgia" w:hAnsi="Georgia"/>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8042D"/>
    <w:pPr>
      <w:tabs>
        <w:tab w:val="center" w:pos="4680"/>
        <w:tab w:val="right" w:pos="9360"/>
      </w:tabs>
      <w:spacing w:after="0"/>
    </w:pPr>
  </w:style>
  <w:style w:type="character" w:customStyle="1" w:styleId="HeaderChar">
    <w:name w:val="Header Char"/>
    <w:basedOn w:val="DefaultParagraphFont"/>
    <w:link w:val="Header"/>
    <w:uiPriority w:val="99"/>
    <w:rsid w:val="0088042D"/>
    <w:rPr>
      <w:rFonts w:ascii="Georgia" w:hAnsi="Georgia"/>
    </w:rPr>
  </w:style>
  <w:style w:type="paragraph" w:styleId="Footer">
    <w:name w:val="footer"/>
    <w:basedOn w:val="Normal"/>
    <w:link w:val="FooterChar"/>
    <w:unhideWhenUsed/>
    <w:rsid w:val="00C13DD5"/>
    <w:pPr>
      <w:tabs>
        <w:tab w:val="center" w:pos="4680"/>
        <w:tab w:val="right" w:pos="9360"/>
      </w:tabs>
      <w:spacing w:after="0"/>
    </w:pPr>
  </w:style>
  <w:style w:type="character" w:customStyle="1" w:styleId="FooterChar">
    <w:name w:val="Footer Char"/>
    <w:basedOn w:val="DefaultParagraphFont"/>
    <w:link w:val="Footer"/>
    <w:rsid w:val="00C13DD5"/>
  </w:style>
  <w:style w:type="character" w:styleId="PageNumber">
    <w:name w:val="page number"/>
    <w:basedOn w:val="DefaultParagraphFont"/>
    <w:semiHidden/>
    <w:unhideWhenUsed/>
    <w:rsid w:val="00C13DD5"/>
  </w:style>
  <w:style w:type="character" w:customStyle="1" w:styleId="BodyTextChar">
    <w:name w:val="Body Text Char"/>
    <w:basedOn w:val="DefaultParagraphFont"/>
    <w:link w:val="BodyText"/>
    <w:rsid w:val="003648E9"/>
    <w:rPr>
      <w:rFonts w:ascii="Georgia" w:hAnsi="Georgia"/>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2B8DB45BBE06418E82EDF04CE0C3B1"/>
        <w:category>
          <w:name w:val="General"/>
          <w:gallery w:val="placeholder"/>
        </w:category>
        <w:types>
          <w:type w:val="bbPlcHdr"/>
        </w:types>
        <w:behaviors>
          <w:behavior w:val="content"/>
        </w:behaviors>
        <w:guid w:val="{8611271A-9C2E-B947-A2B4-D4AE769F491A}"/>
      </w:docPartPr>
      <w:docPartBody>
        <w:p w:rsidR="00000000" w:rsidRDefault="00F507A3" w:rsidP="00F507A3">
          <w:pPr>
            <w:pStyle w:val="542B8DB45BBE06418E82EDF04CE0C3B1"/>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DengXian">
    <w:altName w:val="等线"/>
    <w:panose1 w:val="02010600030101010101"/>
    <w:charset w:val="86"/>
    <w:family w:val="roman"/>
    <w:notTrueType/>
    <w:pitch w:val="default"/>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07A3"/>
    <w:rsid w:val="00DC2B73"/>
    <w:rsid w:val="00F507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42B8DB45BBE06418E82EDF04CE0C3B1">
    <w:name w:val="542B8DB45BBE06418E82EDF04CE0C3B1"/>
    <w:rsid w:val="00F507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124315CE161241BDEA05EB321F644D" ma:contentTypeVersion="18" ma:contentTypeDescription="Create a new document." ma:contentTypeScope="" ma:versionID="b02df27937a331b46fe3dea627a02281">
  <xsd:schema xmlns:xsd="http://www.w3.org/2001/XMLSchema" xmlns:xs="http://www.w3.org/2001/XMLSchema" xmlns:p="http://schemas.microsoft.com/office/2006/metadata/properties" xmlns:ns2="398b73f7-e851-442e-bd7d-70dbca6b090b" xmlns:ns3="074e865f-2bf6-4bd8-b651-5326c50b2d03" targetNamespace="http://schemas.microsoft.com/office/2006/metadata/properties" ma:root="true" ma:fieldsID="82bb5ae86aa1d4285e99978e7e25cbd0" ns2:_="" ns3:_="">
    <xsd:import namespace="398b73f7-e851-442e-bd7d-70dbca6b090b"/>
    <xsd:import namespace="074e865f-2bf6-4bd8-b651-5326c50b2d03"/>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8b73f7-e851-442e-bd7d-70dbca6b09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786bdd8f-a646-4e57-b064-ac0a35d28d32}" ma:internalName="TaxCatchAll" ma:showField="CatchAllData" ma:web="398b73f7-e851-442e-bd7d-70dbca6b090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74e865f-2bf6-4bd8-b651-5326c50b2d03"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16685e4-ce7d-4df8-ba19-cacafb6d25d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FBF52E-511A-44A7-9901-9035A0457FF4}">
  <ds:schemaRefs>
    <ds:schemaRef ds:uri="http://schemas.microsoft.com/sharepoint/events"/>
  </ds:schemaRefs>
</ds:datastoreItem>
</file>

<file path=customXml/itemProps2.xml><?xml version="1.0" encoding="utf-8"?>
<ds:datastoreItem xmlns:ds="http://schemas.openxmlformats.org/officeDocument/2006/customXml" ds:itemID="{2B7137CA-75CD-4752-99C2-753D35179046}">
  <ds:schemaRefs>
    <ds:schemaRef ds:uri="http://schemas.microsoft.com/sharepoint/v3/contenttype/forms"/>
  </ds:schemaRefs>
</ds:datastoreItem>
</file>

<file path=customXml/itemProps3.xml><?xml version="1.0" encoding="utf-8"?>
<ds:datastoreItem xmlns:ds="http://schemas.openxmlformats.org/officeDocument/2006/customXml" ds:itemID="{6995989D-308A-4F75-BD04-324E98D12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8b73f7-e851-442e-bd7d-70dbca6b090b"/>
    <ds:schemaRef ds:uri="074e865f-2bf6-4bd8-b651-5326c50b2d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9</Pages>
  <Words>1162</Words>
  <Characters>662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Report for Students’ GPA Alignment between Canvas and Registrar in 2021-2022 Academic Year</vt:lpstr>
    </vt:vector>
  </TitlesOfParts>
  <Company/>
  <LinksUpToDate>false</LinksUpToDate>
  <CharactersWithSpaces>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 Students’ GPA Alignment between Canvas and Registrar in 2021-2022 Academic Year</dc:title>
  <dc:creator>Office of Institutional Research</dc:creator>
  <cp:keywords/>
  <cp:lastModifiedBy>Zhou, Linli</cp:lastModifiedBy>
  <cp:revision>10</cp:revision>
  <dcterms:created xsi:type="dcterms:W3CDTF">2022-08-18T16:39:00Z</dcterms:created>
  <dcterms:modified xsi:type="dcterms:W3CDTF">2022-11-29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8-18</vt:lpwstr>
  </property>
  <property fmtid="{D5CDD505-2E9C-101B-9397-08002B2CF9AE}" pid="4" name="editor_options">
    <vt:lpwstr/>
  </property>
  <property fmtid="{D5CDD505-2E9C-101B-9397-08002B2CF9AE}" pid="5" name="mainfont">
    <vt:lpwstr>Helvetica</vt:lpwstr>
  </property>
  <property fmtid="{D5CDD505-2E9C-101B-9397-08002B2CF9AE}" pid="6" name="output">
    <vt:lpwstr/>
  </property>
</Properties>
</file>